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8e814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641930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1d65eb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c672227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7692006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c65ee20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bce2c0f1"/>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bd7d74b9"/>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4-27T11:31:04Z</dcterms:created>
  <dcterms:modified xsi:type="dcterms:W3CDTF">2021-04-27T11:31:04Z</dcterms:modified>
</cp:coreProperties>
</file>